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E26F6" w:rsidRDefault="009A16F6" w:rsidP="00CA7AD1">
      <w:pPr>
        <w:pStyle w:val="Titel"/>
      </w:pPr>
      <w:r>
        <w:t>Afhandlingsinfo</w:t>
      </w:r>
      <w:bookmarkStart w:id="0" w:name="_GoBack"/>
      <w:bookmarkEnd w:id="0"/>
    </w:p>
    <w:p w:rsidR="00CA7AD1" w:rsidRDefault="00CA7AD1" w:rsidP="00CA7AD1">
      <w:pPr>
        <w:pStyle w:val="Undertitel"/>
        <w:spacing w:after="0"/>
      </w:pPr>
      <w:r>
        <w:t>Thomas M. Amby</w:t>
      </w:r>
    </w:p>
    <w:p w:rsidR="00CA7AD1" w:rsidRDefault="00CA7AD1" w:rsidP="00CA7AD1"/>
    <w:p w:rsidR="00CA7AD1" w:rsidRDefault="00CA7AD1" w:rsidP="00CA7AD1">
      <w:r>
        <w:t xml:space="preserve">På siderne herunder beskrives mine tanker vedrørende problemformulering indledning mv. </w:t>
      </w:r>
    </w:p>
    <w:p w:rsidR="00CA7AD1" w:rsidRDefault="00CA7AD1" w:rsidP="00CA7AD1"/>
    <w:p w:rsidR="00CA7AD1" w:rsidRDefault="00CA7AD1" w:rsidP="00CA7AD1">
      <w:pPr>
        <w:pStyle w:val="Overskrift1"/>
      </w:pPr>
      <w:r>
        <w:t>Kort indledning om valg af problem:</w:t>
      </w:r>
    </w:p>
    <w:p w:rsidR="00CA7AD1" w:rsidRDefault="00CA7AD1" w:rsidP="00CA7AD1">
      <w:r>
        <w:t xml:space="preserve">Jeg har valgt at kaste mig ud i skriftlighed. Dette skyldes at jeg ser en potentiel udfordring i den måde vi laver øvelser på i naturvidenskab. Når vi laver øvelser er det handler det primært om reproduktion af viden. Det har vi gennem de to foregående </w:t>
      </w:r>
      <w:r w:rsidR="00F212C8">
        <w:t xml:space="preserve">år på </w:t>
      </w:r>
      <w:proofErr w:type="spellStart"/>
      <w:r w:rsidR="00F212C8">
        <w:t>MiSU</w:t>
      </w:r>
      <w:proofErr w:type="spellEnd"/>
      <w:r w:rsidR="00F212C8">
        <w:t xml:space="preserve"> forsøgt at udfordre gennem IBSE (UBNU) tanken. Med IBSE tanken når vi halvdelen af distancen vi flytter noget af fokus for eleverne fra reproduktion af kendt viden over i retning produktion af, for eleverne, ny viden. Desværre har alt den fokus på øvelsernes gennemførelse ikke stået mål med den måde vi arbejder med skriftlighed i faget. Kunne vi derfor opnå et bedre sammenspil mellem øvelserne og skrive kompetencen i fysik faget. Jeg har fundet Science Writing </w:t>
      </w:r>
      <w:proofErr w:type="spellStart"/>
      <w:r w:rsidR="00F212C8">
        <w:t>Heuristic</w:t>
      </w:r>
      <w:proofErr w:type="spellEnd"/>
      <w:r w:rsidR="00F212C8">
        <w:t xml:space="preserve"> (SWH) spændende og jeg kunne godt tænke mig at undersøge hvordan en kombination mellem IBSE og SWH kunne kombineres med det formål at forbedre elevernes skrive kompetence. </w:t>
      </w:r>
    </w:p>
    <w:p w:rsidR="00F212C8" w:rsidRDefault="00F212C8" w:rsidP="00CA7AD1"/>
    <w:p w:rsidR="00F212C8" w:rsidRDefault="00F212C8" w:rsidP="00F212C8">
      <w:pPr>
        <w:pStyle w:val="Overskrift1"/>
      </w:pPr>
      <w:r>
        <w:t>Foreløbig problemformulering:</w:t>
      </w:r>
    </w:p>
    <w:p w:rsidR="00F212C8" w:rsidRDefault="00F212C8" w:rsidP="00F212C8">
      <w:r>
        <w:t>Hvordan reagere 1.g elevers motivation og skriftlige kompetence på IBSE og SWH?</w:t>
      </w:r>
    </w:p>
    <w:p w:rsidR="00F212C8" w:rsidRDefault="00F212C8" w:rsidP="00F212C8"/>
    <w:p w:rsidR="00F212C8" w:rsidRDefault="00F212C8" w:rsidP="00F212C8">
      <w:pPr>
        <w:pStyle w:val="Overskrift1"/>
      </w:pPr>
      <w:r>
        <w:t>Empiriske metode:</w:t>
      </w:r>
    </w:p>
    <w:p w:rsidR="00F212C8" w:rsidRDefault="00F212C8" w:rsidP="00F212C8">
      <w:pPr>
        <w:rPr>
          <w:rFonts w:ascii="Calibri" w:hAnsi="Calibri"/>
        </w:rPr>
      </w:pPr>
      <w:r>
        <w:t>I forhold til den empiriske metode er jeg i udgangspunktet for at lave spørgeskemaer. Men det tænker jeg at vi skal diskutere hvordan man bedst belyser effekten af SWH.</w:t>
      </w:r>
    </w:p>
    <w:p w:rsidR="00F212C8" w:rsidRDefault="00F212C8" w:rsidP="00F212C8"/>
    <w:p w:rsidR="00F212C8" w:rsidRDefault="00F212C8" w:rsidP="00F212C8">
      <w:pPr>
        <w:pStyle w:val="Overskrift1"/>
      </w:pPr>
      <w:r>
        <w:t>Afhandlingens foreløbige struktur: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Indledning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Teori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Empiri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Analyse/Fortolkning og resultater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Diskussion/Opsummering</w:t>
      </w:r>
    </w:p>
    <w:p w:rsidR="009A16F6" w:rsidRDefault="009A16F6" w:rsidP="009A16F6">
      <w:pPr>
        <w:pStyle w:val="Listeafsnit"/>
        <w:numPr>
          <w:ilvl w:val="0"/>
          <w:numId w:val="1"/>
        </w:numPr>
      </w:pPr>
      <w:r>
        <w:t>Konklusion</w:t>
      </w:r>
    </w:p>
    <w:p w:rsidR="009A16F6" w:rsidRPr="009A16F6" w:rsidRDefault="009A16F6" w:rsidP="009A16F6">
      <w:pPr>
        <w:pStyle w:val="Listeafsnit"/>
        <w:numPr>
          <w:ilvl w:val="0"/>
          <w:numId w:val="1"/>
        </w:numPr>
      </w:pPr>
      <w:r>
        <w:t>Perspektivering</w:t>
      </w:r>
    </w:p>
    <w:sectPr w:rsidR="009A16F6" w:rsidRPr="009A16F6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 Light">
    <w:panose1 w:val="020B0403030403020204"/>
    <w:charset w:val="00"/>
    <w:family w:val="swiss"/>
    <w:notTrueType/>
    <w:pitch w:val="variable"/>
    <w:sig w:usb0="600002F7" w:usb1="02000001" w:usb2="00000000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80B491B"/>
    <w:multiLevelType w:val="hybridMultilevel"/>
    <w:tmpl w:val="CE62308A"/>
    <w:lvl w:ilvl="0" w:tplc="0406000F">
      <w:start w:val="1"/>
      <w:numFmt w:val="decimal"/>
      <w:lvlText w:val="%1."/>
      <w:lvlJc w:val="left"/>
      <w:pPr>
        <w:ind w:left="720" w:hanging="360"/>
      </w:p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S1NDYyNjU0NzIxMDdV0lEKTi0uzszPAykwrAUAnsljSywAAAA="/>
  </w:docVars>
  <w:rsids>
    <w:rsidRoot w:val="00CA7AD1"/>
    <w:rsid w:val="009A16F6"/>
    <w:rsid w:val="00B13019"/>
    <w:rsid w:val="00CA7AD1"/>
    <w:rsid w:val="00EE26F6"/>
    <w:rsid w:val="00F212C8"/>
    <w:rsid w:val="00F37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D7A8E617-57FA-4669-9DCD-85282D147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7AD1"/>
    <w:pPr>
      <w:spacing w:line="240" w:lineRule="auto"/>
    </w:pPr>
    <w:rPr>
      <w:rFonts w:ascii="Source Sans Pro Light" w:hAnsi="Source Sans Pro Light"/>
    </w:rPr>
  </w:style>
  <w:style w:type="paragraph" w:styleId="Overskrift1">
    <w:name w:val="heading 1"/>
    <w:basedOn w:val="Normal"/>
    <w:next w:val="Normal"/>
    <w:link w:val="Overskrift1Tegn"/>
    <w:uiPriority w:val="9"/>
    <w:qFormat/>
    <w:rsid w:val="00CA7AD1"/>
    <w:pPr>
      <w:keepNext/>
      <w:keepLines/>
      <w:spacing w:before="240" w:after="0"/>
      <w:outlineLvl w:val="0"/>
    </w:pPr>
    <w:rPr>
      <w:rFonts w:ascii="Poppins" w:eastAsiaTheme="majorEastAsia" w:hAnsi="Poppins" w:cstheme="majorBidi"/>
      <w:color w:val="2E74B5" w:themeColor="accent1" w:themeShade="BF"/>
      <w:sz w:val="28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semiHidden/>
    <w:unhideWhenUsed/>
    <w:qFormat/>
    <w:rsid w:val="00CA7AD1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Titel">
    <w:name w:val="Title"/>
    <w:basedOn w:val="Normal"/>
    <w:next w:val="Undertitel"/>
    <w:link w:val="TitelTegn"/>
    <w:uiPriority w:val="10"/>
    <w:qFormat/>
    <w:rsid w:val="00CA7AD1"/>
    <w:pPr>
      <w:spacing w:after="0"/>
      <w:contextualSpacing/>
    </w:pPr>
    <w:rPr>
      <w:rFonts w:ascii="Poppins Light" w:eastAsiaTheme="majorEastAsia" w:hAnsi="Poppins Light" w:cstheme="majorBidi"/>
      <w:spacing w:val="-10"/>
      <w:kern w:val="28"/>
      <w:sz w:val="56"/>
      <w:szCs w:val="56"/>
    </w:rPr>
  </w:style>
  <w:style w:type="character" w:customStyle="1" w:styleId="TitelTegn">
    <w:name w:val="Titel Tegn"/>
    <w:basedOn w:val="Standardskrifttypeiafsnit"/>
    <w:link w:val="Titel"/>
    <w:uiPriority w:val="10"/>
    <w:rsid w:val="00CA7AD1"/>
    <w:rPr>
      <w:rFonts w:ascii="Poppins Light" w:eastAsiaTheme="majorEastAsia" w:hAnsi="Poppins Light" w:cstheme="majorBidi"/>
      <w:spacing w:val="-10"/>
      <w:kern w:val="28"/>
      <w:sz w:val="56"/>
      <w:szCs w:val="56"/>
    </w:rPr>
  </w:style>
  <w:style w:type="character" w:customStyle="1" w:styleId="Overskrift1Tegn">
    <w:name w:val="Overskrift 1 Tegn"/>
    <w:basedOn w:val="Standardskrifttypeiafsnit"/>
    <w:link w:val="Overskrift1"/>
    <w:uiPriority w:val="9"/>
    <w:rsid w:val="00CA7AD1"/>
    <w:rPr>
      <w:rFonts w:ascii="Poppins" w:eastAsiaTheme="majorEastAsia" w:hAnsi="Poppins" w:cstheme="majorBidi"/>
      <w:color w:val="2E74B5" w:themeColor="accent1" w:themeShade="BF"/>
      <w:sz w:val="28"/>
      <w:szCs w:val="32"/>
    </w:rPr>
  </w:style>
  <w:style w:type="paragraph" w:styleId="Undertitel">
    <w:name w:val="Subtitle"/>
    <w:basedOn w:val="Normal"/>
    <w:next w:val="Normal"/>
    <w:link w:val="UndertitelTegn"/>
    <w:uiPriority w:val="11"/>
    <w:qFormat/>
    <w:rsid w:val="00CA7AD1"/>
    <w:pPr>
      <w:numPr>
        <w:ilvl w:val="1"/>
      </w:numPr>
    </w:pPr>
    <w:rPr>
      <w:rFonts w:ascii="Poppins" w:eastAsiaTheme="minorEastAsia" w:hAnsi="Poppins"/>
      <w:color w:val="5A5A5A" w:themeColor="text1" w:themeTint="A5"/>
      <w:spacing w:val="15"/>
      <w:sz w:val="56"/>
    </w:rPr>
  </w:style>
  <w:style w:type="character" w:customStyle="1" w:styleId="UndertitelTegn">
    <w:name w:val="Undertitel Tegn"/>
    <w:basedOn w:val="Standardskrifttypeiafsnit"/>
    <w:link w:val="Undertitel"/>
    <w:uiPriority w:val="11"/>
    <w:rsid w:val="00CA7AD1"/>
    <w:rPr>
      <w:rFonts w:ascii="Poppins" w:eastAsiaTheme="minorEastAsia" w:hAnsi="Poppins"/>
      <w:color w:val="5A5A5A" w:themeColor="text1" w:themeTint="A5"/>
      <w:spacing w:val="15"/>
      <w:sz w:val="56"/>
    </w:rPr>
  </w:style>
  <w:style w:type="character" w:customStyle="1" w:styleId="Overskrift2Tegn">
    <w:name w:val="Overskrift 2 Tegn"/>
    <w:basedOn w:val="Standardskrifttypeiafsnit"/>
    <w:link w:val="Overskrift2"/>
    <w:uiPriority w:val="9"/>
    <w:semiHidden/>
    <w:rsid w:val="00CA7AD1"/>
    <w:rPr>
      <w:rFonts w:ascii="Source Sans Pro Light" w:eastAsiaTheme="majorEastAsia" w:hAnsi="Source Sans Pro Light" w:cstheme="majorBidi"/>
      <w:b/>
      <w:sz w:val="26"/>
      <w:szCs w:val="26"/>
    </w:rPr>
  </w:style>
  <w:style w:type="paragraph" w:styleId="Listeafsnit">
    <w:name w:val="List Paragraph"/>
    <w:basedOn w:val="Normal"/>
    <w:uiPriority w:val="34"/>
    <w:qFormat/>
    <w:rsid w:val="009A16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Kont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ont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12</Words>
  <Characters>1300</Characters>
  <Application>Microsoft Office Word</Application>
  <DocSecurity>0</DocSecurity>
  <Lines>10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Mellergaard Amby</dc:creator>
  <cp:keywords/>
  <dc:description/>
  <cp:lastModifiedBy>Thomas Mellergaard Amby</cp:lastModifiedBy>
  <cp:revision>1</cp:revision>
  <dcterms:created xsi:type="dcterms:W3CDTF">2018-09-16T17:40:00Z</dcterms:created>
  <dcterms:modified xsi:type="dcterms:W3CDTF">2018-09-16T18:05:00Z</dcterms:modified>
</cp:coreProperties>
</file>